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5"/>
        <w:gridCol w:w="7897"/>
      </w:tblGrid>
      <w:tr w:rsidR="006E0DE0" w:rsidRPr="006E0DE0" w14:paraId="2ADF8787" w14:textId="77777777" w:rsidTr="005F1EEC">
        <w:tc>
          <w:tcPr>
            <w:tcW w:w="11222" w:type="dxa"/>
            <w:gridSpan w:val="2"/>
          </w:tcPr>
          <w:p w14:paraId="0F2573FE" w14:textId="418FFEA3" w:rsidR="006E0DE0" w:rsidRPr="006E0DE0" w:rsidRDefault="006E0DE0" w:rsidP="006E0DE0">
            <w:pPr>
              <w:spacing w:line="740" w:lineRule="exact"/>
              <w:jc w:val="center"/>
              <w:rPr>
                <w:rFonts w:ascii="Proza Libre medium" w:hAnsi="Proza Libre medium"/>
                <w:color w:val="313131"/>
                <w:spacing w:val="-4"/>
                <w:sz w:val="60"/>
                <w:szCs w:val="60"/>
              </w:rPr>
            </w:pPr>
            <w:r w:rsidRPr="006E0DE0">
              <w:rPr>
                <w:rFonts w:ascii="Proza Libre medium" w:hAnsi="Proza Libre medium"/>
                <w:color w:val="313131"/>
                <w:spacing w:val="-4"/>
                <w:sz w:val="60"/>
                <w:szCs w:val="60"/>
              </w:rPr>
              <w:t xml:space="preserve">Hello, my name is </w:t>
            </w:r>
            <w:r w:rsidRPr="006E0DE0">
              <w:rPr>
                <w:rFonts w:ascii="Proza Libre medium" w:hAnsi="Proza Libre medium"/>
                <w:color w:val="24E5C8"/>
                <w:spacing w:val="-4"/>
                <w:sz w:val="60"/>
                <w:szCs w:val="60"/>
              </w:rPr>
              <w:t>Matt Zimmer</w:t>
            </w:r>
            <w:r w:rsidRPr="006E0DE0">
              <w:rPr>
                <w:rFonts w:ascii="Proza Libre medium" w:hAnsi="Proza Libre medium"/>
                <w:color w:val="313131"/>
                <w:spacing w:val="-4"/>
                <w:sz w:val="60"/>
                <w:szCs w:val="60"/>
              </w:rPr>
              <w:t xml:space="preserve"> and I’m looking for </w:t>
            </w:r>
            <w:r w:rsidR="009309F7">
              <w:rPr>
                <w:rFonts w:ascii="Proza Libre medium" w:hAnsi="Proza Libre medium"/>
                <w:color w:val="313131"/>
                <w:spacing w:val="-4"/>
                <w:sz w:val="60"/>
                <w:szCs w:val="60"/>
              </w:rPr>
              <w:t>a</w:t>
            </w:r>
            <w:r w:rsidRPr="006E0DE0">
              <w:rPr>
                <w:rFonts w:ascii="Proza Libre medium" w:hAnsi="Proza Libre medium"/>
                <w:color w:val="313131"/>
                <w:spacing w:val="-4"/>
                <w:sz w:val="60"/>
                <w:szCs w:val="60"/>
              </w:rPr>
              <w:t xml:space="preserve"> </w:t>
            </w:r>
            <w:r w:rsidRPr="006E0DE0">
              <w:rPr>
                <w:rFonts w:ascii="Proza Libre medium" w:hAnsi="Proza Libre medium"/>
                <w:color w:val="24E5C8"/>
                <w:spacing w:val="-4"/>
                <w:sz w:val="60"/>
                <w:szCs w:val="60"/>
              </w:rPr>
              <w:t>software engineer</w:t>
            </w:r>
            <w:r w:rsidRPr="006E0DE0">
              <w:rPr>
                <w:rFonts w:ascii="Proza Libre medium" w:hAnsi="Proza Libre medium"/>
                <w:color w:val="313131"/>
                <w:spacing w:val="-4"/>
                <w:sz w:val="60"/>
                <w:szCs w:val="60"/>
              </w:rPr>
              <w:t xml:space="preserve"> position at your company </w:t>
            </w:r>
            <w:r w:rsidRPr="006E0DE0">
              <w:rPr>
                <w:rFonts w:ascii="Proza Libre medium" w:hAnsi="Proza Libre medium"/>
                <w:color w:val="24E5C8"/>
                <w:spacing w:val="-4"/>
                <w:sz w:val="60"/>
                <w:szCs w:val="60"/>
              </w:rPr>
              <w:t>Acme, Inc.</w:t>
            </w:r>
          </w:p>
        </w:tc>
      </w:tr>
      <w:tr w:rsidR="006E0DE0" w14:paraId="1F5F78A2" w14:textId="77777777" w:rsidTr="005F1EEC">
        <w:tc>
          <w:tcPr>
            <w:tcW w:w="3325" w:type="dxa"/>
          </w:tcPr>
          <w:p w14:paraId="5C5F1EFB" w14:textId="77777777" w:rsidR="006E0DE0" w:rsidRDefault="006E0DE0"/>
        </w:tc>
        <w:tc>
          <w:tcPr>
            <w:tcW w:w="7897" w:type="dxa"/>
          </w:tcPr>
          <w:p w14:paraId="48347453" w14:textId="77777777" w:rsidR="006E0DE0" w:rsidRDefault="006E0DE0"/>
        </w:tc>
      </w:tr>
      <w:tr w:rsidR="00C13583" w14:paraId="65A74E5A" w14:textId="77777777" w:rsidTr="005F1EEC">
        <w:trPr>
          <w:trHeight w:val="188"/>
        </w:trPr>
        <w:tc>
          <w:tcPr>
            <w:tcW w:w="11222" w:type="dxa"/>
            <w:gridSpan w:val="2"/>
          </w:tcPr>
          <w:p w14:paraId="1D872BC8" w14:textId="6BA1640D" w:rsidR="00C13583" w:rsidRDefault="00C1358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9883432" wp14:editId="19752B2D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86360</wp:posOffset>
                      </wp:positionV>
                      <wp:extent cx="670560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0560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42ABB61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.15pt,6.8pt" to="539.15pt,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" strokecolor="#d8d8d8">
                      <v:stroke joinstyle="miter"/>
                    </v:line>
                  </w:pict>
                </mc:Fallback>
              </mc:AlternateContent>
            </w:r>
          </w:p>
        </w:tc>
      </w:tr>
      <w:tr w:rsidR="00A36A8B" w:rsidRPr="00A36A8B" w14:paraId="17FBBBFC" w14:textId="77777777" w:rsidTr="005F1EEC">
        <w:tc>
          <w:tcPr>
            <w:tcW w:w="11222" w:type="dxa"/>
            <w:gridSpan w:val="2"/>
          </w:tcPr>
          <w:p w14:paraId="66D86DDE" w14:textId="2E1B50AD" w:rsidR="009979B7" w:rsidRPr="00A36A8B" w:rsidRDefault="009979B7" w:rsidP="00A36A8B">
            <w:pPr>
              <w:jc w:val="center"/>
              <w:rPr>
                <w:rFonts w:ascii="Open Sans" w:hAnsi="Open Sans" w:cs="Open Sans"/>
                <w:color w:val="A5A5A5"/>
                <w:sz w:val="20"/>
                <w:szCs w:val="20"/>
              </w:rPr>
            </w:pPr>
            <w:r w:rsidRPr="00A36A8B">
              <w:rPr>
                <w:rFonts w:ascii="Open Sans" w:hAnsi="Open Sans" w:cs="Open Sans"/>
                <w:color w:val="A5A5A5"/>
                <w:sz w:val="20"/>
                <w:szCs w:val="20"/>
              </w:rPr>
              <w:t>(0) 123456789 - matt@domain.com - 1145 Parkway Av, Melbourne</w:t>
            </w:r>
          </w:p>
        </w:tc>
      </w:tr>
      <w:tr w:rsidR="00A36A8B" w:rsidRPr="00A36A8B" w14:paraId="404BC74D" w14:textId="77777777" w:rsidTr="005F1EEC">
        <w:trPr>
          <w:trHeight w:val="567"/>
        </w:trPr>
        <w:tc>
          <w:tcPr>
            <w:tcW w:w="11222" w:type="dxa"/>
            <w:gridSpan w:val="2"/>
          </w:tcPr>
          <w:p w14:paraId="44710EA6" w14:textId="77777777" w:rsidR="00A36A8B" w:rsidRPr="00A36A8B" w:rsidRDefault="00A36A8B">
            <w:pPr>
              <w:rPr>
                <w:rFonts w:ascii="Open Sans" w:hAnsi="Open Sans" w:cs="Open Sans"/>
                <w:color w:val="313131"/>
              </w:rPr>
            </w:pPr>
          </w:p>
        </w:tc>
      </w:tr>
      <w:tr w:rsidR="00A36A8B" w:rsidRPr="00A36A8B" w14:paraId="514B8CDF" w14:textId="77777777" w:rsidTr="005F1EEC">
        <w:tc>
          <w:tcPr>
            <w:tcW w:w="3325" w:type="dxa"/>
          </w:tcPr>
          <w:p w14:paraId="6F7AE0E3" w14:textId="25C1CE3A" w:rsidR="006E0DE0" w:rsidRPr="0025651C" w:rsidRDefault="00A36A8B" w:rsidP="0025651C">
            <w:pPr>
              <w:ind w:left="173"/>
              <w:rPr>
                <w:rFonts w:ascii="Proza Libre medium" w:hAnsi="Proza Libre medium" w:cs="Open Sans"/>
                <w:color w:val="313131"/>
                <w:sz w:val="36"/>
                <w:szCs w:val="36"/>
              </w:rPr>
            </w:pPr>
            <w:r w:rsidRPr="0025651C">
              <w:rPr>
                <w:rFonts w:ascii="Proza Libre medium" w:hAnsi="Proza Libre medium" w:cs="Open Sans"/>
                <w:color w:val="313131"/>
                <w:sz w:val="36"/>
                <w:szCs w:val="36"/>
              </w:rPr>
              <w:t>PROFILE</w:t>
            </w:r>
          </w:p>
        </w:tc>
        <w:tc>
          <w:tcPr>
            <w:tcW w:w="7897" w:type="dxa"/>
          </w:tcPr>
          <w:p w14:paraId="621B482D" w14:textId="77777777" w:rsidR="00A36A8B" w:rsidRPr="007C46BF" w:rsidRDefault="00A36A8B" w:rsidP="00A36A8B">
            <w:pPr>
              <w:spacing w:line="240" w:lineRule="exact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 xml:space="preserve">Write 2-4 short sentences, summarizing your qualifications, core competencies, and most in-demand skills. If you are an entry-level candidate, use the last sentence to express your career goals or role expectations. If you’re an experienced applicant, mention some of your “bragging rights” — a recent achievement, industry accolade, certification, etc. </w:t>
            </w:r>
          </w:p>
          <w:p w14:paraId="4174B3A6" w14:textId="77777777" w:rsidR="00A36A8B" w:rsidRPr="007C46BF" w:rsidRDefault="00A36A8B" w:rsidP="00A36A8B">
            <w:pPr>
              <w:spacing w:line="240" w:lineRule="exact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</w:p>
          <w:p w14:paraId="58124E1D" w14:textId="4BACDBAF" w:rsidR="006E0DE0" w:rsidRPr="00A36A8B" w:rsidRDefault="00A36A8B" w:rsidP="00A36A8B">
            <w:pPr>
              <w:spacing w:line="240" w:lineRule="exact"/>
              <w:jc w:val="both"/>
              <w:rPr>
                <w:rFonts w:ascii="Open Sans" w:hAnsi="Open Sans" w:cs="Open Sans"/>
                <w:i/>
                <w:iCs/>
                <w:color w:val="54555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Check our post for resume &amp; CV summary examples.</w:t>
            </w:r>
          </w:p>
        </w:tc>
      </w:tr>
      <w:tr w:rsidR="00A36A8B" w:rsidRPr="00A36A8B" w14:paraId="1C34B1A5" w14:textId="77777777" w:rsidTr="005F1EEC">
        <w:tc>
          <w:tcPr>
            <w:tcW w:w="3325" w:type="dxa"/>
          </w:tcPr>
          <w:p w14:paraId="5A6814C9" w14:textId="77777777" w:rsidR="006E0DE0" w:rsidRPr="00A36A8B" w:rsidRDefault="006E0DE0" w:rsidP="0025651C">
            <w:pPr>
              <w:ind w:left="173"/>
              <w:rPr>
                <w:rFonts w:ascii="Open Sans" w:hAnsi="Open Sans" w:cs="Open Sans"/>
                <w:color w:val="313131"/>
              </w:rPr>
            </w:pPr>
          </w:p>
        </w:tc>
        <w:tc>
          <w:tcPr>
            <w:tcW w:w="7897" w:type="dxa"/>
          </w:tcPr>
          <w:p w14:paraId="65F251B0" w14:textId="77777777" w:rsidR="006E0DE0" w:rsidRPr="00A36A8B" w:rsidRDefault="006E0DE0">
            <w:pPr>
              <w:rPr>
                <w:rFonts w:ascii="Open Sans" w:hAnsi="Open Sans" w:cs="Open Sans"/>
                <w:color w:val="313131"/>
              </w:rPr>
            </w:pPr>
          </w:p>
        </w:tc>
      </w:tr>
      <w:bookmarkStart w:id="0" w:name="_Hlk124508846"/>
      <w:tr w:rsidR="0025651C" w:rsidRPr="00A36A8B" w14:paraId="553321A1" w14:textId="77777777" w:rsidTr="005F1EEC">
        <w:trPr>
          <w:trHeight w:val="360"/>
        </w:trPr>
        <w:tc>
          <w:tcPr>
            <w:tcW w:w="11222" w:type="dxa"/>
            <w:gridSpan w:val="2"/>
          </w:tcPr>
          <w:p w14:paraId="366ED6CC" w14:textId="673C50FD" w:rsidR="0025651C" w:rsidRPr="00A36A8B" w:rsidRDefault="0025651C">
            <w:pPr>
              <w:rPr>
                <w:rFonts w:ascii="Open Sans" w:hAnsi="Open Sans" w:cs="Open Sans"/>
                <w:color w:val="31313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FFBF0D3" wp14:editId="387BADB0">
                      <wp:simplePos x="0" y="0"/>
                      <wp:positionH relativeFrom="column">
                        <wp:posOffset>2103755</wp:posOffset>
                      </wp:positionH>
                      <wp:positionV relativeFrom="paragraph">
                        <wp:posOffset>62865</wp:posOffset>
                      </wp:positionV>
                      <wp:extent cx="4743450" cy="0"/>
                      <wp:effectExtent l="0" t="0" r="0" b="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4345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86A478" id="Straight Connector 3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65pt,4.95pt" to="539.1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" strokecolor="#d8d8d8">
                      <v:stroke joinstyle="miter"/>
                    </v:line>
                  </w:pict>
                </mc:Fallback>
              </mc:AlternateContent>
            </w:r>
          </w:p>
        </w:tc>
      </w:tr>
      <w:bookmarkEnd w:id="0"/>
      <w:tr w:rsidR="00A36A8B" w:rsidRPr="00A36A8B" w14:paraId="2E947085" w14:textId="77777777" w:rsidTr="005F1EEC">
        <w:trPr>
          <w:trHeight w:val="530"/>
        </w:trPr>
        <w:tc>
          <w:tcPr>
            <w:tcW w:w="3325" w:type="dxa"/>
          </w:tcPr>
          <w:p w14:paraId="795F64B2" w14:textId="742813BA" w:rsidR="00A36A8B" w:rsidRPr="0025651C" w:rsidRDefault="0025651C" w:rsidP="0025651C">
            <w:pPr>
              <w:ind w:left="173"/>
              <w:rPr>
                <w:rFonts w:ascii="Open Sans" w:hAnsi="Open Sans" w:cs="Open Sans"/>
                <w:color w:val="313131"/>
              </w:rPr>
            </w:pPr>
            <w:r>
              <w:rPr>
                <w:rFonts w:ascii="Proza Libre medium" w:hAnsi="Proza Libre medium" w:cs="Open Sans"/>
                <w:color w:val="313131"/>
                <w:sz w:val="36"/>
                <w:szCs w:val="36"/>
              </w:rPr>
              <w:t>EXPERIENCE</w:t>
            </w:r>
          </w:p>
        </w:tc>
        <w:tc>
          <w:tcPr>
            <w:tcW w:w="7897" w:type="dxa"/>
          </w:tcPr>
          <w:p w14:paraId="5BA6F1BB" w14:textId="77777777" w:rsidR="00A36A8B" w:rsidRPr="00A36A8B" w:rsidRDefault="00A36A8B">
            <w:pPr>
              <w:rPr>
                <w:rFonts w:ascii="Open Sans" w:hAnsi="Open Sans" w:cs="Open Sans"/>
                <w:color w:val="313131"/>
              </w:rPr>
            </w:pPr>
          </w:p>
        </w:tc>
      </w:tr>
      <w:tr w:rsidR="00A36A8B" w:rsidRPr="00A36A8B" w14:paraId="1EF540A4" w14:textId="77777777" w:rsidTr="005F1EEC">
        <w:trPr>
          <w:trHeight w:val="440"/>
        </w:trPr>
        <w:tc>
          <w:tcPr>
            <w:tcW w:w="3325" w:type="dxa"/>
          </w:tcPr>
          <w:p w14:paraId="2D6BC5B6" w14:textId="28829C07" w:rsidR="00A36A8B" w:rsidRPr="007C46BF" w:rsidRDefault="0025651C" w:rsidP="0025651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>Company Name</w:t>
            </w:r>
          </w:p>
        </w:tc>
        <w:tc>
          <w:tcPr>
            <w:tcW w:w="7897" w:type="dxa"/>
          </w:tcPr>
          <w:p w14:paraId="1A8C99CE" w14:textId="22C46506" w:rsidR="007C46BF" w:rsidRPr="007C46BF" w:rsidRDefault="0025651C" w:rsidP="007C46BF">
            <w:pPr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>Current Position</w:t>
            </w:r>
          </w:p>
        </w:tc>
      </w:tr>
      <w:tr w:rsidR="00A36A8B" w:rsidRPr="00A36A8B" w14:paraId="2999627D" w14:textId="77777777" w:rsidTr="005F1EEC">
        <w:tc>
          <w:tcPr>
            <w:tcW w:w="3325" w:type="dxa"/>
          </w:tcPr>
          <w:p w14:paraId="13BCC664" w14:textId="01546710" w:rsidR="00A36A8B" w:rsidRPr="007C46BF" w:rsidRDefault="007C46BF" w:rsidP="007C46BF">
            <w:pPr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noProof/>
                <w:color w:val="31313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0292573" wp14:editId="41105F14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12700</wp:posOffset>
                      </wp:positionV>
                      <wp:extent cx="1524000" cy="295275"/>
                      <wp:effectExtent l="0" t="0" r="0" b="9525"/>
                      <wp:wrapNone/>
                      <wp:docPr id="4" name="Rectangle: Rounded Corners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0" cy="295275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4E5C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7E1B87" w14:textId="79FD312C" w:rsidR="007C46BF" w:rsidRPr="007C46BF" w:rsidRDefault="007C46BF" w:rsidP="007C46BF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7C46BF"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</w:rPr>
                                    <w:t>Jun 2022 &gt; Curr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oundrect w14:anchorId="20292573" id="Rectangle: Rounded Corners 4" o:spid="_x0000_s1026" style="position:absolute;margin-left:9.65pt;margin-top:1pt;width:120pt;height:23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45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" fillcolor="#24e5c8" stroked="f" strokeweight="1pt">
                      <v:stroke joinstyle="miter"/>
                      <v:textbox>
                        <w:txbxContent>
                          <w:p w14:paraId="3F7E1B87" w14:textId="79FD312C" w:rsidR="007C46BF" w:rsidRPr="007C46BF" w:rsidRDefault="007C46BF" w:rsidP="007C46BF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7C46BF"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  <w:t>Jun 2022 &gt; Curren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897" w:type="dxa"/>
          </w:tcPr>
          <w:p w14:paraId="1FE838E6" w14:textId="59E57CDC" w:rsidR="0025651C" w:rsidRPr="007C46BF" w:rsidRDefault="0025651C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List your most recent (current) role first.</w:t>
            </w:r>
          </w:p>
          <w:p w14:paraId="371C198C" w14:textId="31724EEA" w:rsidR="0025651C" w:rsidRPr="007C46BF" w:rsidRDefault="0025651C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 xml:space="preserve">Include your key duties and some accomplishment(s) in 3-4 bullet points </w:t>
            </w:r>
          </w:p>
          <w:p w14:paraId="3938C53D" w14:textId="2FC95D26" w:rsidR="0025651C" w:rsidRPr="007C46BF" w:rsidRDefault="0025651C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Use “keywords” appearing in the job ad to describe your duties.</w:t>
            </w:r>
          </w:p>
          <w:p w14:paraId="4C13AB24" w14:textId="5965C1D1" w:rsidR="00A36A8B" w:rsidRPr="007C46BF" w:rsidRDefault="0025651C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i/>
                <w:iCs/>
                <w:color w:val="54555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Write in present tense if you are still employed.</w:t>
            </w:r>
          </w:p>
        </w:tc>
      </w:tr>
      <w:tr w:rsidR="007C46BF" w:rsidRPr="00A36A8B" w14:paraId="6F5C28C5" w14:textId="77777777" w:rsidTr="005F1EEC">
        <w:trPr>
          <w:trHeight w:val="143"/>
        </w:trPr>
        <w:tc>
          <w:tcPr>
            <w:tcW w:w="11222" w:type="dxa"/>
            <w:gridSpan w:val="2"/>
          </w:tcPr>
          <w:p w14:paraId="655E57D3" w14:textId="77777777" w:rsidR="007C46BF" w:rsidRPr="00A36A8B" w:rsidRDefault="007C46BF">
            <w:pPr>
              <w:rPr>
                <w:rFonts w:ascii="Open Sans" w:hAnsi="Open Sans" w:cs="Open Sans"/>
                <w:color w:val="313131"/>
              </w:rPr>
            </w:pPr>
          </w:p>
        </w:tc>
      </w:tr>
      <w:tr w:rsidR="00A36A8B" w:rsidRPr="00A36A8B" w14:paraId="669C68FF" w14:textId="77777777" w:rsidTr="005F1EEC">
        <w:tc>
          <w:tcPr>
            <w:tcW w:w="3325" w:type="dxa"/>
          </w:tcPr>
          <w:p w14:paraId="4808E5E2" w14:textId="10E24CD6" w:rsidR="00A36A8B" w:rsidRPr="007C46BF" w:rsidRDefault="007C46BF" w:rsidP="0025651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>Company Name</w:t>
            </w:r>
          </w:p>
        </w:tc>
        <w:tc>
          <w:tcPr>
            <w:tcW w:w="7897" w:type="dxa"/>
          </w:tcPr>
          <w:p w14:paraId="1867F12F" w14:textId="2CBBB3EE" w:rsidR="00A36A8B" w:rsidRPr="007C46BF" w:rsidRDefault="007C46BF">
            <w:pPr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>Position</w:t>
            </w:r>
          </w:p>
        </w:tc>
      </w:tr>
      <w:tr w:rsidR="00A36A8B" w:rsidRPr="00A36A8B" w14:paraId="0EC0C334" w14:textId="77777777" w:rsidTr="005F1EEC">
        <w:trPr>
          <w:trHeight w:val="827"/>
        </w:trPr>
        <w:tc>
          <w:tcPr>
            <w:tcW w:w="3325" w:type="dxa"/>
          </w:tcPr>
          <w:p w14:paraId="040B214D" w14:textId="1ACCFFF7" w:rsidR="00A36A8B" w:rsidRPr="007C46BF" w:rsidRDefault="007C46BF" w:rsidP="0025651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noProof/>
                <w:color w:val="31313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58456AF" wp14:editId="5614D458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5400</wp:posOffset>
                      </wp:positionV>
                      <wp:extent cx="1695450" cy="295275"/>
                      <wp:effectExtent l="0" t="0" r="0" b="9525"/>
                      <wp:wrapNone/>
                      <wp:docPr id="6" name="Rectangle: Rounded Corners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450" cy="295275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4E5C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634988C" w14:textId="119F2E9D" w:rsidR="007C46BF" w:rsidRPr="007C46BF" w:rsidRDefault="007C46BF" w:rsidP="007C46BF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7C46BF"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</w:rPr>
                                    <w:t>Feb 2018 &gt; May 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458456AF" id="Rectangle: Rounded Corners 6" o:spid="_x0000_s1027" style="position:absolute;left:0;text-align:left;margin-left:9.65pt;margin-top:2pt;width:133.5pt;height:23.2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45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" fillcolor="#24e5c8" stroked="f" strokeweight="1pt">
                      <v:stroke joinstyle="miter"/>
                      <v:textbox>
                        <w:txbxContent>
                          <w:p w14:paraId="3634988C" w14:textId="119F2E9D" w:rsidR="007C46BF" w:rsidRPr="007C46BF" w:rsidRDefault="007C46BF" w:rsidP="007C46BF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7C46BF"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  <w:t>Feb 2018 &gt; May 2022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897" w:type="dxa"/>
          </w:tcPr>
          <w:p w14:paraId="427C72C2" w14:textId="7A778039" w:rsidR="007C46BF" w:rsidRPr="007C46BF" w:rsidRDefault="007C46BF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Write in the past tense to describe your main line of work.</w:t>
            </w:r>
          </w:p>
          <w:p w14:paraId="13A64567" w14:textId="7BD7BC30" w:rsidR="007C46BF" w:rsidRPr="007C46BF" w:rsidRDefault="007C46BF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i/>
                <w:iCs/>
                <w:color w:val="545554"/>
                <w:spacing w:val="-4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Use strong verbs to communicate your duties and responsibilities with impact.</w:t>
            </w:r>
          </w:p>
          <w:p w14:paraId="3A093847" w14:textId="3D596188" w:rsidR="00A36A8B" w:rsidRPr="007C46BF" w:rsidRDefault="007C46BF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color w:val="313131"/>
              </w:rPr>
            </w:pPr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Include a quantifiable accomplishment (</w:t>
            </w:r>
            <w:proofErr w:type="gramStart"/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e.g.</w:t>
            </w:r>
            <w:proofErr w:type="gramEnd"/>
            <w:r w:rsidRPr="007C46BF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 xml:space="preserve"> Created a marketing campaign with led to a 25% YoY increase in sales)</w:t>
            </w:r>
          </w:p>
        </w:tc>
      </w:tr>
      <w:tr w:rsidR="00A36A8B" w:rsidRPr="00A36A8B" w14:paraId="1FA5A428" w14:textId="77777777" w:rsidTr="005F1EEC">
        <w:tc>
          <w:tcPr>
            <w:tcW w:w="3325" w:type="dxa"/>
          </w:tcPr>
          <w:p w14:paraId="48D3A5E9" w14:textId="77777777" w:rsidR="00A36A8B" w:rsidRPr="007C46BF" w:rsidRDefault="00A36A8B" w:rsidP="0025651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</w:p>
        </w:tc>
        <w:tc>
          <w:tcPr>
            <w:tcW w:w="7897" w:type="dxa"/>
          </w:tcPr>
          <w:p w14:paraId="7A90CA16" w14:textId="77777777" w:rsidR="00A36A8B" w:rsidRPr="00A36A8B" w:rsidRDefault="00A36A8B">
            <w:pPr>
              <w:rPr>
                <w:rFonts w:ascii="Open Sans" w:hAnsi="Open Sans" w:cs="Open Sans"/>
                <w:color w:val="313131"/>
              </w:rPr>
            </w:pPr>
          </w:p>
        </w:tc>
      </w:tr>
      <w:tr w:rsidR="00660A33" w:rsidRPr="00A36A8B" w14:paraId="156FE35A" w14:textId="77777777" w:rsidTr="005F1EEC">
        <w:tc>
          <w:tcPr>
            <w:tcW w:w="3325" w:type="dxa"/>
          </w:tcPr>
          <w:p w14:paraId="3A5F0571" w14:textId="77777777" w:rsidR="00660A33" w:rsidRPr="007C46BF" w:rsidRDefault="00660A33" w:rsidP="00972F4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>Company Name</w:t>
            </w:r>
          </w:p>
        </w:tc>
        <w:tc>
          <w:tcPr>
            <w:tcW w:w="7897" w:type="dxa"/>
          </w:tcPr>
          <w:p w14:paraId="6A608F8C" w14:textId="77777777" w:rsidR="00660A33" w:rsidRPr="007C46BF" w:rsidRDefault="00660A33" w:rsidP="00972F4C">
            <w:pPr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>Position</w:t>
            </w:r>
          </w:p>
        </w:tc>
      </w:tr>
      <w:tr w:rsidR="00660A33" w:rsidRPr="00A36A8B" w14:paraId="5848F64E" w14:textId="77777777" w:rsidTr="005F1EEC">
        <w:trPr>
          <w:trHeight w:val="827"/>
        </w:trPr>
        <w:tc>
          <w:tcPr>
            <w:tcW w:w="3325" w:type="dxa"/>
          </w:tcPr>
          <w:p w14:paraId="00719FFB" w14:textId="77777777" w:rsidR="00660A33" w:rsidRPr="007C46BF" w:rsidRDefault="00660A33" w:rsidP="00972F4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noProof/>
                <w:color w:val="31313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21E0002" wp14:editId="73E6CF18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5400</wp:posOffset>
                      </wp:positionV>
                      <wp:extent cx="1695450" cy="295275"/>
                      <wp:effectExtent l="0" t="0" r="0" b="9525"/>
                      <wp:wrapNone/>
                      <wp:docPr id="7" name="Rectangle: Rounded Corners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450" cy="295275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4E5C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0EF0D63" w14:textId="7F145810" w:rsidR="00660A33" w:rsidRPr="007C46BF" w:rsidRDefault="00660A33" w:rsidP="00660A33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60A33"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</w:rPr>
                                    <w:t>May 2010 &gt; Feb 201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021E0002" id="Rectangle: Rounded Corners 7" o:spid="_x0000_s1028" style="position:absolute;left:0;text-align:left;margin-left:9.65pt;margin-top:2pt;width:133.5pt;height:23.2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45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" fillcolor="#24e5c8" stroked="f" strokeweight="1pt">
                      <v:stroke joinstyle="miter"/>
                      <v:textbox>
                        <w:txbxContent>
                          <w:p w14:paraId="40EF0D63" w14:textId="7F145810" w:rsidR="00660A33" w:rsidRPr="007C46BF" w:rsidRDefault="00660A33" w:rsidP="00660A33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60A33"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  <w:t>May 2010 &gt; Feb 2018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897" w:type="dxa"/>
          </w:tcPr>
          <w:p w14:paraId="7B547935" w14:textId="77777777" w:rsidR="00660A33" w:rsidRPr="00660A33" w:rsidRDefault="00660A33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color w:val="313131"/>
              </w:rPr>
            </w:pPr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 xml:space="preserve">Write </w:t>
            </w:r>
            <w:proofErr w:type="gramStart"/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in  “</w:t>
            </w:r>
            <w:proofErr w:type="gramEnd"/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first-person assumed” to make your bullet points shorter.</w:t>
            </w:r>
          </w:p>
          <w:p w14:paraId="6F87A85F" w14:textId="77777777" w:rsidR="00660A33" w:rsidRPr="00660A33" w:rsidRDefault="00660A33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color w:val="313131"/>
              </w:rPr>
            </w:pPr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Use “power words” such as descriptive adjectives and strong verbs to better describe yourself.</w:t>
            </w:r>
          </w:p>
          <w:p w14:paraId="5006B989" w14:textId="77777777" w:rsidR="00660A33" w:rsidRPr="00660A33" w:rsidRDefault="00660A33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color w:val="313131"/>
              </w:rPr>
            </w:pPr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If you have changed careers, highlight your transferable skills — competencies that are relevant to the desired role.</w:t>
            </w:r>
          </w:p>
          <w:p w14:paraId="3FA5D77F" w14:textId="104C0920" w:rsidR="00660A33" w:rsidRPr="007C46BF" w:rsidRDefault="00660A33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color w:val="313131"/>
              </w:rPr>
            </w:pPr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Don’t go further than ten years. Skip through minor promotions or irrelevant entry-level jobs you held ages ago</w:t>
            </w:r>
          </w:p>
        </w:tc>
      </w:tr>
      <w:tr w:rsidR="00A36A8B" w:rsidRPr="00A36A8B" w14:paraId="5C6416BA" w14:textId="77777777" w:rsidTr="005F1EEC">
        <w:tc>
          <w:tcPr>
            <w:tcW w:w="3325" w:type="dxa"/>
          </w:tcPr>
          <w:p w14:paraId="58C94C58" w14:textId="77777777" w:rsidR="00A36A8B" w:rsidRPr="007C46BF" w:rsidRDefault="00A36A8B" w:rsidP="0025651C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</w:p>
        </w:tc>
        <w:tc>
          <w:tcPr>
            <w:tcW w:w="7897" w:type="dxa"/>
          </w:tcPr>
          <w:p w14:paraId="3D82C248" w14:textId="77777777" w:rsidR="00A36A8B" w:rsidRPr="00A36A8B" w:rsidRDefault="00A36A8B">
            <w:pPr>
              <w:rPr>
                <w:rFonts w:ascii="Open Sans" w:hAnsi="Open Sans" w:cs="Open Sans"/>
                <w:color w:val="313131"/>
              </w:rPr>
            </w:pPr>
          </w:p>
        </w:tc>
      </w:tr>
      <w:tr w:rsidR="00660A33" w:rsidRPr="00A36A8B" w14:paraId="1136CC08" w14:textId="77777777" w:rsidTr="005F1EEC">
        <w:trPr>
          <w:trHeight w:val="423"/>
        </w:trPr>
        <w:tc>
          <w:tcPr>
            <w:tcW w:w="11222" w:type="dxa"/>
            <w:gridSpan w:val="2"/>
          </w:tcPr>
          <w:p w14:paraId="1F18B079" w14:textId="77777777" w:rsidR="00660A33" w:rsidRPr="00A36A8B" w:rsidRDefault="00660A33" w:rsidP="00972F4C">
            <w:pPr>
              <w:rPr>
                <w:rFonts w:ascii="Open Sans" w:hAnsi="Open Sans" w:cs="Open Sans"/>
                <w:color w:val="313131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7E3DF99D" wp14:editId="05E7EAE8">
                      <wp:simplePos x="0" y="0"/>
                      <wp:positionH relativeFrom="column">
                        <wp:posOffset>2103755</wp:posOffset>
                      </wp:positionH>
                      <wp:positionV relativeFrom="paragraph">
                        <wp:posOffset>62865</wp:posOffset>
                      </wp:positionV>
                      <wp:extent cx="4743450" cy="0"/>
                      <wp:effectExtent l="0" t="0" r="0" b="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4345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3058929" id="Straight Connector 8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65pt,4.95pt" to="539.1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" strokecolor="#d8d8d8">
                      <v:stroke joinstyle="miter"/>
                    </v:line>
                  </w:pict>
                </mc:Fallback>
              </mc:AlternateContent>
            </w:r>
          </w:p>
        </w:tc>
      </w:tr>
      <w:tr w:rsidR="00660A33" w:rsidRPr="00A36A8B" w14:paraId="0461D67A" w14:textId="77777777" w:rsidTr="005F1EEC">
        <w:tc>
          <w:tcPr>
            <w:tcW w:w="3325" w:type="dxa"/>
          </w:tcPr>
          <w:p w14:paraId="7BE3AB63" w14:textId="099DCD4E" w:rsidR="00660A33" w:rsidRPr="007C46BF" w:rsidRDefault="00660A33" w:rsidP="00660A33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ascii="Proza Libre medium" w:hAnsi="Proza Libre medium" w:cs="Open Sans"/>
                <w:color w:val="313131"/>
                <w:sz w:val="36"/>
                <w:szCs w:val="36"/>
              </w:rPr>
              <w:t>EDUCATION</w:t>
            </w:r>
          </w:p>
        </w:tc>
        <w:tc>
          <w:tcPr>
            <w:tcW w:w="7897" w:type="dxa"/>
          </w:tcPr>
          <w:p w14:paraId="6832EAAD" w14:textId="77777777" w:rsidR="00660A33" w:rsidRPr="00A36A8B" w:rsidRDefault="00660A33" w:rsidP="00660A33">
            <w:pPr>
              <w:rPr>
                <w:rFonts w:ascii="Open Sans" w:hAnsi="Open Sans" w:cs="Open Sans"/>
                <w:color w:val="313131"/>
              </w:rPr>
            </w:pPr>
          </w:p>
        </w:tc>
      </w:tr>
      <w:tr w:rsidR="00660A33" w:rsidRPr="00A36A8B" w14:paraId="57E5DFAF" w14:textId="77777777" w:rsidTr="005F1EEC">
        <w:tc>
          <w:tcPr>
            <w:tcW w:w="3325" w:type="dxa"/>
          </w:tcPr>
          <w:p w14:paraId="1DD29A63" w14:textId="3219901F" w:rsidR="00660A33" w:rsidRDefault="00660A33" w:rsidP="00660A33">
            <w:pPr>
              <w:ind w:left="173"/>
              <w:rPr>
                <w:rFonts w:ascii="Proza Libre medium" w:hAnsi="Proza Libre medium" w:cs="Open Sans"/>
                <w:color w:val="313131"/>
                <w:sz w:val="36"/>
                <w:szCs w:val="36"/>
              </w:rPr>
            </w:pPr>
            <w:r>
              <w:rPr>
                <w:rFonts w:ascii="Open Sans" w:hAnsi="Open Sans" w:cs="Open Sans"/>
                <w:color w:val="313131"/>
                <w:sz w:val="24"/>
                <w:szCs w:val="24"/>
              </w:rPr>
              <w:t>School</w:t>
            </w:r>
            <w:r w:rsidRPr="007C46BF">
              <w:rPr>
                <w:rFonts w:ascii="Open Sans" w:hAnsi="Open Sans" w:cs="Open Sans"/>
                <w:color w:val="313131"/>
                <w:sz w:val="24"/>
                <w:szCs w:val="24"/>
              </w:rPr>
              <w:t xml:space="preserve"> Name</w:t>
            </w:r>
          </w:p>
        </w:tc>
        <w:tc>
          <w:tcPr>
            <w:tcW w:w="7897" w:type="dxa"/>
          </w:tcPr>
          <w:p w14:paraId="337984BC" w14:textId="28D76FF6" w:rsidR="00660A33" w:rsidRPr="00A36A8B" w:rsidRDefault="00660A33" w:rsidP="00660A33">
            <w:pPr>
              <w:rPr>
                <w:rFonts w:ascii="Open Sans" w:hAnsi="Open Sans" w:cs="Open Sans"/>
                <w:color w:val="313131"/>
              </w:rPr>
            </w:pPr>
            <w:r w:rsidRPr="00660A33">
              <w:rPr>
                <w:rFonts w:ascii="Open Sans" w:hAnsi="Open Sans" w:cs="Open Sans"/>
                <w:color w:val="313131"/>
                <w:sz w:val="24"/>
                <w:szCs w:val="24"/>
              </w:rPr>
              <w:t>Degree: Field of Your Studies</w:t>
            </w:r>
          </w:p>
        </w:tc>
      </w:tr>
      <w:tr w:rsidR="00660A33" w:rsidRPr="00A36A8B" w14:paraId="106DE135" w14:textId="77777777" w:rsidTr="005F1EEC">
        <w:tc>
          <w:tcPr>
            <w:tcW w:w="3325" w:type="dxa"/>
          </w:tcPr>
          <w:p w14:paraId="32BDF996" w14:textId="2CA082B9" w:rsidR="00660A33" w:rsidRPr="007C46BF" w:rsidRDefault="00660A33" w:rsidP="00660A33">
            <w:pPr>
              <w:ind w:left="173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7C46BF">
              <w:rPr>
                <w:rFonts w:ascii="Open Sans" w:hAnsi="Open Sans" w:cs="Open Sans"/>
                <w:noProof/>
                <w:color w:val="31313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4C3CB06" wp14:editId="3B0D19EF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15875</wp:posOffset>
                      </wp:positionV>
                      <wp:extent cx="1333500" cy="295275"/>
                      <wp:effectExtent l="0" t="0" r="0" b="9525"/>
                      <wp:wrapNone/>
                      <wp:docPr id="9" name="Rectangle: Rounded Corners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500" cy="295275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4E5C8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5DBFAAF" w14:textId="5524C54B" w:rsidR="00660A33" w:rsidRPr="007C46BF" w:rsidRDefault="00660A33" w:rsidP="007C46BF">
                                  <w:pPr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 w:rsidRPr="00660A33">
                                    <w:rPr>
                                      <w:rFonts w:ascii="Open Sans" w:hAnsi="Open Sans" w:cs="Open Sans"/>
                                      <w:color w:val="FFFFFF" w:themeColor="background1"/>
                                    </w:rPr>
                                    <w:t>Graduation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oundrect w14:anchorId="24C3CB06" id="Rectangle: Rounded Corners 9" o:spid="_x0000_s1029" style="position:absolute;left:0;text-align:left;margin-left:9.65pt;margin-top:1.25pt;width:105pt;height:23.2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458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" fillcolor="#24e5c8" stroked="f" strokeweight="1pt">
                      <v:stroke joinstyle="miter"/>
                      <v:textbox>
                        <w:txbxContent>
                          <w:p w14:paraId="65DBFAAF" w14:textId="5524C54B" w:rsidR="00660A33" w:rsidRPr="007C46BF" w:rsidRDefault="00660A33" w:rsidP="007C46BF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60A33">
                              <w:rPr>
                                <w:rFonts w:ascii="Open Sans" w:hAnsi="Open Sans" w:cs="Open Sans"/>
                                <w:color w:val="FFFFFF" w:themeColor="background1"/>
                              </w:rPr>
                              <w:t>Graduation Dat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897" w:type="dxa"/>
          </w:tcPr>
          <w:p w14:paraId="3D1CAEE2" w14:textId="4952DAE0" w:rsidR="00660A33" w:rsidRPr="00660A33" w:rsidRDefault="00660A33" w:rsidP="00660A33">
            <w:pPr>
              <w:pStyle w:val="ListParagraph"/>
              <w:numPr>
                <w:ilvl w:val="0"/>
                <w:numId w:val="4"/>
              </w:numPr>
              <w:spacing w:after="60" w:line="260" w:lineRule="exact"/>
              <w:ind w:left="317" w:hanging="144"/>
              <w:contextualSpacing w:val="0"/>
              <w:jc w:val="both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 w:rsidRPr="00660A33">
              <w:rPr>
                <w:rFonts w:ascii="Open Sans" w:hAnsi="Open Sans" w:cs="Open Sans"/>
                <w:i/>
                <w:iCs/>
                <w:color w:val="545554"/>
                <w:spacing w:val="-4"/>
              </w:rPr>
              <w:t>List all your education in reverse chronological order from the highest degree to the lowest. Don’t put GPA or Dean’s List honors unless you are a recent graduate.</w:t>
            </w:r>
          </w:p>
        </w:tc>
      </w:tr>
    </w:tbl>
    <w:p w14:paraId="055743CE" w14:textId="53F7EF38" w:rsidR="004F4A51" w:rsidRDefault="004F4A51"/>
    <w:sectPr w:rsidR="004F4A51" w:rsidSect="006E0DE0">
      <w:pgSz w:w="12240" w:h="15840" w:code="1"/>
      <w:pgMar w:top="360" w:right="504" w:bottom="216" w:left="50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za Libre medium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7F1392"/>
    <w:multiLevelType w:val="hybridMultilevel"/>
    <w:tmpl w:val="1B1C8BC0"/>
    <w:lvl w:ilvl="0" w:tplc="C7BE5040">
      <w:numFmt w:val="bullet"/>
      <w:lvlText w:val="•"/>
      <w:lvlJc w:val="left"/>
      <w:pPr>
        <w:ind w:left="533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" w15:restartNumberingAfterBreak="0">
    <w:nsid w:val="5FE234DF"/>
    <w:multiLevelType w:val="hybridMultilevel"/>
    <w:tmpl w:val="2E026040"/>
    <w:lvl w:ilvl="0" w:tplc="AD8C71CE">
      <w:numFmt w:val="bullet"/>
      <w:lvlText w:val="•"/>
      <w:lvlJc w:val="left"/>
      <w:pPr>
        <w:ind w:left="893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" w15:restartNumberingAfterBreak="0">
    <w:nsid w:val="6A8530F9"/>
    <w:multiLevelType w:val="hybridMultilevel"/>
    <w:tmpl w:val="4AC62508"/>
    <w:lvl w:ilvl="0" w:tplc="AD8C71CE">
      <w:numFmt w:val="bullet"/>
      <w:lvlText w:val="•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10185B"/>
    <w:multiLevelType w:val="hybridMultilevel"/>
    <w:tmpl w:val="0AE8D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5308548">
    <w:abstractNumId w:val="3"/>
  </w:num>
  <w:num w:numId="2" w16cid:durableId="722682242">
    <w:abstractNumId w:val="2"/>
  </w:num>
  <w:num w:numId="3" w16cid:durableId="1112822714">
    <w:abstractNumId w:val="1"/>
  </w:num>
  <w:num w:numId="4" w16cid:durableId="445662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wMDYyNLe0MDU0MjdQ0lEKTi0uzszPAykwrAUAPdy9bCwAAAA="/>
  </w:docVars>
  <w:rsids>
    <w:rsidRoot w:val="006E0DE0"/>
    <w:rsid w:val="00211BA4"/>
    <w:rsid w:val="0025651C"/>
    <w:rsid w:val="003423ED"/>
    <w:rsid w:val="003B1A65"/>
    <w:rsid w:val="004F4A51"/>
    <w:rsid w:val="005F1EEC"/>
    <w:rsid w:val="00660A33"/>
    <w:rsid w:val="006E0DE0"/>
    <w:rsid w:val="007C46BF"/>
    <w:rsid w:val="008B532C"/>
    <w:rsid w:val="009309F7"/>
    <w:rsid w:val="009979B7"/>
    <w:rsid w:val="00A36A8B"/>
    <w:rsid w:val="00C13583"/>
    <w:rsid w:val="00C33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AB92B"/>
  <w15:chartTrackingRefBased/>
  <w15:docId w15:val="{C1B5AFD0-9902-4C13-AE3B-2A0A55DE8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0A3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0D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46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Hertzel Betito</cp:lastModifiedBy>
  <cp:revision>43</cp:revision>
  <dcterms:created xsi:type="dcterms:W3CDTF">2023-01-13T10:42:00Z</dcterms:created>
  <dcterms:modified xsi:type="dcterms:W3CDTF">2023-01-13T11:33:00Z</dcterms:modified>
</cp:coreProperties>
</file>